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4129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737679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c4b704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7:29:59Z</dcterms:created>
  <dcterms:modified xsi:type="dcterms:W3CDTF">2021-12-28T17:29:59Z</dcterms:modified>
</cp:coreProperties>
</file>